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4BDD2F" w14:textId="77777777" w:rsidR="00F9792A" w:rsidRPr="004420E6" w:rsidRDefault="00F9792A" w:rsidP="00F9792A">
      <w:pPr>
        <w:pStyle w:val="ListParagraph"/>
        <w:bidi/>
        <w:ind w:left="27"/>
        <w:jc w:val="center"/>
        <w:rPr>
          <w:rFonts w:cs="PT Bold Heading"/>
          <w:sz w:val="24"/>
          <w:szCs w:val="24"/>
          <w:u w:val="single"/>
          <w:rtl/>
          <w:lang w:bidi="ar-EG"/>
        </w:rPr>
      </w:pPr>
      <w:r>
        <w:rPr>
          <w:rFonts w:ascii="inherit" w:eastAsia="Times New Roman" w:hAnsi="inherit" w:cs="Courier New"/>
          <w:b/>
          <w:bCs/>
          <w:color w:val="212121"/>
          <w:sz w:val="32"/>
          <w:szCs w:val="32"/>
          <w:lang w:val="en-US" w:bidi="ar"/>
        </w:rPr>
        <w:t xml:space="preserve"> </w:t>
      </w:r>
      <w:r>
        <w:rPr>
          <w:lang w:val="en-US" w:bidi="ar-QA"/>
        </w:rPr>
        <w:t xml:space="preserve"> </w:t>
      </w:r>
      <w:r w:rsidRPr="004420E6">
        <w:rPr>
          <w:rFonts w:cs="PT Bold Heading"/>
          <w:noProof/>
          <w:sz w:val="24"/>
          <w:szCs w:val="24"/>
          <w:u w:val="single"/>
          <w:rtl/>
          <w:lang w:val="en-US"/>
        </w:rPr>
        <w:drawing>
          <wp:inline distT="0" distB="0" distL="0" distR="0" wp14:anchorId="5A1A3CD6" wp14:editId="3B9CB0FD">
            <wp:extent cx="5507990" cy="1028158"/>
            <wp:effectExtent l="1905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990" cy="1028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12A64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7C7421C1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0E3FEABE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748EC664" w14:textId="77777777" w:rsidR="00F9792A" w:rsidRPr="00621871" w:rsidRDefault="00F9792A" w:rsidP="00621871">
      <w:pPr>
        <w:bidi/>
        <w:rPr>
          <w:rFonts w:cs="PT Bold Heading"/>
          <w:sz w:val="28"/>
          <w:szCs w:val="28"/>
          <w:u w:val="single"/>
          <w:lang w:bidi="ar-EG"/>
        </w:rPr>
      </w:pPr>
    </w:p>
    <w:p w14:paraId="40ADD9D1" w14:textId="1880D9C7" w:rsidR="00F9792A" w:rsidRDefault="00F9792A" w:rsidP="00CE2BA9">
      <w:pPr>
        <w:pStyle w:val="ListParagraph"/>
        <w:bidi/>
        <w:ind w:left="27"/>
        <w:jc w:val="center"/>
        <w:rPr>
          <w:rFonts w:cs="PT Bold Heading"/>
          <w:sz w:val="28"/>
          <w:szCs w:val="28"/>
          <w:u w:val="single"/>
          <w:rtl/>
          <w:lang w:bidi="ar-EG"/>
        </w:rPr>
      </w:pPr>
      <w:r w:rsidRPr="00CE2BA9">
        <w:rPr>
          <w:rFonts w:cs="PT Bold Heading" w:hint="cs"/>
          <w:sz w:val="28"/>
          <w:szCs w:val="28"/>
          <w:u w:val="single"/>
          <w:rtl/>
          <w:lang w:bidi="ar-EG"/>
        </w:rPr>
        <w:t xml:space="preserve">نتائج منافسات البرنامج الأولمبي المدرسي </w:t>
      </w:r>
      <w:r w:rsidR="00CE2BA9">
        <w:rPr>
          <w:rFonts w:cs="PT Bold Heading" w:hint="cs"/>
          <w:sz w:val="28"/>
          <w:szCs w:val="28"/>
          <w:u w:val="single"/>
          <w:rtl/>
          <w:lang w:bidi="ar-EG"/>
        </w:rPr>
        <w:t>2022</w:t>
      </w:r>
    </w:p>
    <w:p w14:paraId="2A724245" w14:textId="77777777" w:rsidR="0017380B" w:rsidRPr="00CE2BA9" w:rsidRDefault="0017380B" w:rsidP="0017380B">
      <w:pPr>
        <w:pStyle w:val="ListParagraph"/>
        <w:bidi/>
        <w:ind w:left="27"/>
        <w:jc w:val="center"/>
        <w:rPr>
          <w:rFonts w:cs="PT Bold Heading"/>
          <w:sz w:val="28"/>
          <w:szCs w:val="28"/>
          <w:u w:val="single"/>
          <w:rtl/>
          <w:lang w:bidi="ar-EG"/>
        </w:rPr>
      </w:pPr>
    </w:p>
    <w:p w14:paraId="6889FD3E" w14:textId="13BE3C58" w:rsidR="00F9792A" w:rsidRPr="0017380B" w:rsidRDefault="0017380B" w:rsidP="00992BA2">
      <w:pPr>
        <w:pStyle w:val="ListParagraph"/>
        <w:bidi/>
        <w:ind w:left="27"/>
        <w:jc w:val="center"/>
        <w:rPr>
          <w:rFonts w:cs="PT Bold Heading"/>
          <w:b/>
          <w:bCs/>
          <w:color w:val="C00000"/>
          <w:sz w:val="32"/>
          <w:szCs w:val="32"/>
          <w:rtl/>
          <w:lang w:bidi="ar-EG"/>
        </w:rPr>
      </w:pPr>
      <w:r w:rsidRPr="0017380B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 xml:space="preserve">منافسة كرة </w:t>
      </w:r>
      <w:r w:rsidR="00992BA2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 xml:space="preserve">اليد </w:t>
      </w:r>
      <w:r w:rsidR="00BA5751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 xml:space="preserve"> </w:t>
      </w:r>
      <w:r w:rsidRPr="0017380B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 xml:space="preserve">للبنات </w:t>
      </w:r>
    </w:p>
    <w:p w14:paraId="10C516F5" w14:textId="4B2418D3" w:rsidR="00F9792A" w:rsidRPr="00784320" w:rsidRDefault="00F9792A" w:rsidP="00BA5751">
      <w:pPr>
        <w:pStyle w:val="ListParagraph"/>
        <w:bidi/>
        <w:ind w:left="27"/>
        <w:rPr>
          <w:rFonts w:cs="PT Bold Heading"/>
          <w:sz w:val="24"/>
          <w:szCs w:val="24"/>
          <w:lang w:bidi="ar-EG"/>
        </w:rPr>
      </w:pPr>
      <w:r w:rsidRPr="00784320">
        <w:rPr>
          <w:rFonts w:cs="PT Bold Heading" w:hint="cs"/>
          <w:sz w:val="24"/>
          <w:szCs w:val="24"/>
          <w:rtl/>
          <w:lang w:bidi="ar-EG"/>
        </w:rPr>
        <w:t xml:space="preserve">المرحلة 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BA5751" w:rsidRPr="00784320">
        <w:rPr>
          <w:rFonts w:cs="PT Bold Heading" w:hint="cs"/>
          <w:sz w:val="24"/>
          <w:szCs w:val="24"/>
          <w:rtl/>
          <w:lang w:bidi="ar-EG"/>
        </w:rPr>
        <w:t xml:space="preserve">الثانوية </w:t>
      </w:r>
      <w:r w:rsidR="0055385F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</w:p>
    <w:p w14:paraId="245DF2ED" w14:textId="77777777" w:rsidR="00F9792A" w:rsidRPr="00784320" w:rsidRDefault="00F9792A" w:rsidP="00CE2BA9">
      <w:pPr>
        <w:pStyle w:val="ListParagraph"/>
        <w:bidi/>
        <w:ind w:left="27"/>
        <w:rPr>
          <w:rFonts w:cs="PT Bold Heading"/>
          <w:sz w:val="24"/>
          <w:szCs w:val="24"/>
          <w:rtl/>
          <w:lang w:bidi="ar-EG"/>
        </w:rPr>
      </w:pPr>
    </w:p>
    <w:p w14:paraId="740E69E7" w14:textId="2329F544" w:rsidR="00F9792A" w:rsidRPr="001265AC" w:rsidRDefault="00F9792A" w:rsidP="00992BA2">
      <w:pPr>
        <w:pStyle w:val="ListParagraph"/>
        <w:bidi/>
        <w:ind w:left="27"/>
        <w:rPr>
          <w:rFonts w:cs="Times New Roman"/>
          <w:sz w:val="24"/>
          <w:szCs w:val="24"/>
          <w:rtl/>
          <w:lang w:bidi="ar-QA"/>
        </w:rPr>
      </w:pPr>
      <w:r w:rsidRPr="00784320">
        <w:rPr>
          <w:rFonts w:cs="PT Bold Heading" w:hint="cs"/>
          <w:sz w:val="24"/>
          <w:szCs w:val="24"/>
          <w:rtl/>
          <w:lang w:bidi="ar-EG"/>
        </w:rPr>
        <w:t>التاريخ :</w:t>
      </w:r>
      <w:r w:rsidR="00992BA2">
        <w:rPr>
          <w:rFonts w:cs="PT Bold Heading" w:hint="cs"/>
          <w:sz w:val="24"/>
          <w:szCs w:val="24"/>
          <w:rtl/>
          <w:lang w:bidi="ar-EG"/>
        </w:rPr>
        <w:t>2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Pr="00784320">
        <w:rPr>
          <w:rFonts w:cs="PT Bold Heading" w:hint="cs"/>
          <w:sz w:val="24"/>
          <w:szCs w:val="24"/>
          <w:rtl/>
          <w:lang w:bidi="ar-EG"/>
        </w:rPr>
        <w:t>/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 </w:t>
      </w:r>
      <w:r w:rsidR="00992BA2">
        <w:rPr>
          <w:rFonts w:cs="PT Bold Heading" w:hint="cs"/>
          <w:sz w:val="24"/>
          <w:szCs w:val="24"/>
          <w:rtl/>
          <w:lang w:bidi="ar-EG"/>
        </w:rPr>
        <w:t>10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Pr="00784320">
        <w:rPr>
          <w:rFonts w:cs="PT Bold Heading" w:hint="cs"/>
          <w:sz w:val="24"/>
          <w:szCs w:val="24"/>
          <w:rtl/>
          <w:lang w:bidi="ar-EG"/>
        </w:rPr>
        <w:t>/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  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>2022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      </w:t>
      </w:r>
      <w:r w:rsidRPr="00784320">
        <w:rPr>
          <w:rFonts w:cs="PT Bold Heading" w:hint="cs"/>
          <w:sz w:val="24"/>
          <w:szCs w:val="24"/>
          <w:rtl/>
          <w:lang w:bidi="ar-EG"/>
        </w:rPr>
        <w:t xml:space="preserve">  </w:t>
      </w:r>
      <w:r w:rsidRPr="00784320">
        <w:rPr>
          <w:rFonts w:cs="PT Bold Heading"/>
          <w:sz w:val="24"/>
          <w:szCs w:val="24"/>
          <w:rtl/>
          <w:lang w:bidi="ar-EG"/>
        </w:rPr>
        <w:t>–</w:t>
      </w:r>
      <w:r w:rsidR="00992BA2">
        <w:rPr>
          <w:rFonts w:cs="PT Bold Heading" w:hint="cs"/>
          <w:sz w:val="24"/>
          <w:szCs w:val="24"/>
          <w:rtl/>
          <w:lang w:bidi="ar-EG"/>
        </w:rPr>
        <w:t xml:space="preserve">الاحد </w:t>
      </w:r>
      <w:r w:rsidR="00797A11">
        <w:rPr>
          <w:rFonts w:cs="PT Bold Heading" w:hint="cs"/>
          <w:sz w:val="24"/>
          <w:szCs w:val="24"/>
          <w:rtl/>
          <w:lang w:bidi="ar-QA"/>
        </w:rPr>
        <w:t xml:space="preserve"> </w:t>
      </w:r>
      <w:r w:rsidR="00B421E2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 xml:space="preserve"> - </w:t>
      </w:r>
      <w:r w:rsidR="00B421E2" w:rsidRPr="00784320">
        <w:rPr>
          <w:rFonts w:cs="PT Bold Heading" w:hint="cs"/>
          <w:sz w:val="24"/>
          <w:szCs w:val="24"/>
          <w:rtl/>
          <w:lang w:bidi="ar-EG"/>
        </w:rPr>
        <w:t>مدارس</w:t>
      </w:r>
      <w:r w:rsidR="0017380B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992BA2">
        <w:rPr>
          <w:rFonts w:cs="PT Bold Heading" w:hint="cs"/>
          <w:sz w:val="24"/>
          <w:szCs w:val="24"/>
          <w:rtl/>
          <w:lang w:bidi="ar-EG"/>
        </w:rPr>
        <w:t xml:space="preserve">حكومي </w:t>
      </w:r>
      <w:r w:rsidR="001265AC">
        <w:rPr>
          <w:rFonts w:cs="Times New Roman"/>
          <w:sz w:val="24"/>
          <w:szCs w:val="24"/>
          <w:rtl/>
          <w:lang w:bidi="ar-EG"/>
        </w:rPr>
        <w:t>–</w:t>
      </w:r>
      <w:r w:rsidR="001265AC">
        <w:rPr>
          <w:rFonts w:cs="Cambria" w:hint="cs"/>
          <w:sz w:val="24"/>
          <w:szCs w:val="24"/>
          <w:rtl/>
          <w:lang w:bidi="ar-EG"/>
        </w:rPr>
        <w:t xml:space="preserve"> </w:t>
      </w:r>
      <w:r w:rsidR="001265AC">
        <w:rPr>
          <w:rFonts w:cs="Times New Roman" w:hint="cs"/>
          <w:sz w:val="24"/>
          <w:szCs w:val="24"/>
          <w:rtl/>
          <w:lang w:bidi="ar-EG"/>
        </w:rPr>
        <w:t xml:space="preserve">اعدادي </w:t>
      </w:r>
      <w:bookmarkStart w:id="0" w:name="_GoBack"/>
      <w:bookmarkEnd w:id="0"/>
    </w:p>
    <w:p w14:paraId="433D26AB" w14:textId="77777777" w:rsidR="00F9792A" w:rsidRPr="00784320" w:rsidRDefault="00F9792A" w:rsidP="00CE2BA9">
      <w:pPr>
        <w:pStyle w:val="ListParagraph"/>
        <w:bidi/>
        <w:ind w:left="27"/>
        <w:rPr>
          <w:rFonts w:cs="Times New Roman"/>
          <w:sz w:val="24"/>
          <w:szCs w:val="24"/>
          <w:rtl/>
          <w:lang w:bidi="ar-EG"/>
        </w:rPr>
      </w:pPr>
    </w:p>
    <w:p w14:paraId="6801A5E5" w14:textId="6FBBFBDC" w:rsidR="00F9792A" w:rsidRPr="00784320" w:rsidRDefault="00F9792A" w:rsidP="00992BA2">
      <w:pPr>
        <w:pStyle w:val="ListParagraph"/>
        <w:bidi/>
        <w:ind w:left="27"/>
        <w:rPr>
          <w:rFonts w:cs="PT Bold Heading"/>
          <w:sz w:val="24"/>
          <w:szCs w:val="24"/>
          <w:lang w:bidi="ar-EG"/>
        </w:rPr>
      </w:pPr>
      <w:r w:rsidRPr="00784320">
        <w:rPr>
          <w:rFonts w:cs="PT Bold Heading" w:hint="cs"/>
          <w:sz w:val="24"/>
          <w:szCs w:val="24"/>
          <w:rtl/>
          <w:lang w:bidi="ar-EG"/>
        </w:rPr>
        <w:t xml:space="preserve">مركز :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 xml:space="preserve">  </w:t>
      </w:r>
      <w:r w:rsidR="00BA5751" w:rsidRPr="00784320">
        <w:rPr>
          <w:rFonts w:cs="PT Bold Heading" w:hint="cs"/>
          <w:sz w:val="24"/>
          <w:szCs w:val="24"/>
          <w:rtl/>
          <w:lang w:bidi="ar-EG"/>
        </w:rPr>
        <w:t xml:space="preserve"> مدرسة </w:t>
      </w:r>
      <w:r w:rsidR="00992BA2">
        <w:rPr>
          <w:rFonts w:cs="PT Bold Heading" w:hint="cs"/>
          <w:sz w:val="24"/>
          <w:szCs w:val="24"/>
          <w:rtl/>
          <w:lang w:bidi="ar-EG"/>
        </w:rPr>
        <w:t xml:space="preserve"> رقية الإعدادية للبنات </w:t>
      </w:r>
    </w:p>
    <w:p w14:paraId="1C014D48" w14:textId="77777777" w:rsidR="00F9792A" w:rsidRPr="00784320" w:rsidRDefault="00F9792A" w:rsidP="00CE2BA9">
      <w:pPr>
        <w:pStyle w:val="ListParagraph"/>
        <w:bidi/>
        <w:ind w:left="27"/>
        <w:rPr>
          <w:rFonts w:cs="PT Bold Heading"/>
          <w:sz w:val="24"/>
          <w:szCs w:val="24"/>
          <w:rtl/>
          <w:lang w:bidi="ar-EG"/>
        </w:rPr>
      </w:pPr>
    </w:p>
    <w:p w14:paraId="22464073" w14:textId="77777777" w:rsidR="00F9792A" w:rsidRPr="00D741A9" w:rsidRDefault="00F9792A" w:rsidP="00CE2BA9">
      <w:pPr>
        <w:pStyle w:val="ListParagraph"/>
        <w:bidi/>
        <w:ind w:left="27"/>
        <w:rPr>
          <w:rFonts w:cs="PT Bold Heading"/>
          <w:sz w:val="24"/>
          <w:szCs w:val="24"/>
          <w:u w:val="single"/>
          <w:rtl/>
          <w:lang w:bidi="ar-EG"/>
        </w:rPr>
      </w:pPr>
    </w:p>
    <w:tbl>
      <w:tblPr>
        <w:tblStyle w:val="GridTable1Light"/>
        <w:bidiVisual/>
        <w:tblW w:w="10080" w:type="dxa"/>
        <w:tblInd w:w="-350" w:type="dxa"/>
        <w:tblLook w:val="04A0" w:firstRow="1" w:lastRow="0" w:firstColumn="1" w:lastColumn="0" w:noHBand="0" w:noVBand="1"/>
      </w:tblPr>
      <w:tblGrid>
        <w:gridCol w:w="358"/>
        <w:gridCol w:w="628"/>
        <w:gridCol w:w="893"/>
        <w:gridCol w:w="2297"/>
        <w:gridCol w:w="2365"/>
        <w:gridCol w:w="964"/>
        <w:gridCol w:w="2575"/>
      </w:tblGrid>
      <w:tr w:rsidR="000073CE" w14:paraId="69F48179" w14:textId="77777777" w:rsidTr="00797A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7C2331B9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628" w:type="dxa"/>
            <w:vMerge w:val="restart"/>
            <w:textDirection w:val="btLr"/>
          </w:tcPr>
          <w:p w14:paraId="6D377E04" w14:textId="1829CF92" w:rsidR="000073CE" w:rsidRPr="008038EE" w:rsidRDefault="000073CE" w:rsidP="001265AC">
            <w:pPr>
              <w:pStyle w:val="ListParagraph"/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 xml:space="preserve">المجموعة </w:t>
            </w:r>
            <w:r w:rsidR="001265AC"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>1</w:t>
            </w:r>
            <w:r>
              <w:rPr>
                <w:rFonts w:cs="Abdo Line" w:hint="cs"/>
                <w:sz w:val="28"/>
                <w:szCs w:val="28"/>
                <w:rtl/>
                <w:lang w:bidi="ar-EG"/>
              </w:rPr>
              <w:t xml:space="preserve"> </w:t>
            </w:r>
          </w:p>
        </w:tc>
        <w:tc>
          <w:tcPr>
            <w:tcW w:w="893" w:type="dxa"/>
          </w:tcPr>
          <w:p w14:paraId="04EA4A61" w14:textId="1B174695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8038EE">
              <w:rPr>
                <w:rFonts w:cs="Abdo Line" w:hint="cs"/>
                <w:sz w:val="24"/>
                <w:szCs w:val="24"/>
                <w:rtl/>
                <w:lang w:bidi="ar-EG"/>
              </w:rPr>
              <w:t>رقم المباراة</w:t>
            </w:r>
          </w:p>
        </w:tc>
        <w:tc>
          <w:tcPr>
            <w:tcW w:w="2297" w:type="dxa"/>
          </w:tcPr>
          <w:p w14:paraId="2B342682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1</w:t>
            </w:r>
          </w:p>
        </w:tc>
        <w:tc>
          <w:tcPr>
            <w:tcW w:w="2365" w:type="dxa"/>
          </w:tcPr>
          <w:p w14:paraId="0AB616B5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2</w:t>
            </w:r>
          </w:p>
        </w:tc>
        <w:tc>
          <w:tcPr>
            <w:tcW w:w="964" w:type="dxa"/>
          </w:tcPr>
          <w:p w14:paraId="0691CA31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نتيجة</w:t>
            </w:r>
          </w:p>
        </w:tc>
        <w:tc>
          <w:tcPr>
            <w:tcW w:w="2575" w:type="dxa"/>
          </w:tcPr>
          <w:p w14:paraId="22066244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ائز</w:t>
            </w:r>
          </w:p>
        </w:tc>
      </w:tr>
      <w:tr w:rsidR="000073CE" w14:paraId="7B3A6E75" w14:textId="77777777" w:rsidTr="00797A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6417F6B1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628" w:type="dxa"/>
            <w:vMerge/>
          </w:tcPr>
          <w:p w14:paraId="065FC82F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238F6B6C" w14:textId="5C78F7D3" w:rsidR="000073CE" w:rsidRPr="00CE2BA9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2297" w:type="dxa"/>
          </w:tcPr>
          <w:p w14:paraId="5018D87D" w14:textId="64AA3272" w:rsidR="000073CE" w:rsidRPr="00784320" w:rsidRDefault="001265AC" w:rsidP="00BA575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QA"/>
              </w:rPr>
            </w:pPr>
            <w:r>
              <w:rPr>
                <w:rFonts w:cs="Abdo Line" w:hint="cs"/>
                <w:sz w:val="24"/>
                <w:szCs w:val="24"/>
                <w:rtl/>
                <w:lang w:bidi="ar-QA"/>
              </w:rPr>
              <w:t xml:space="preserve">سودة بنت زمعة </w:t>
            </w:r>
          </w:p>
        </w:tc>
        <w:tc>
          <w:tcPr>
            <w:tcW w:w="2365" w:type="dxa"/>
          </w:tcPr>
          <w:p w14:paraId="64360D79" w14:textId="66C1CFD9" w:rsidR="00797A11" w:rsidRPr="00784320" w:rsidRDefault="001265AC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 xml:space="preserve">مدرسة الوكرة </w:t>
            </w:r>
          </w:p>
        </w:tc>
        <w:tc>
          <w:tcPr>
            <w:tcW w:w="964" w:type="dxa"/>
          </w:tcPr>
          <w:p w14:paraId="08AFC18A" w14:textId="31350011" w:rsidR="000073CE" w:rsidRPr="00784320" w:rsidRDefault="001265AC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 xml:space="preserve">2 </w:t>
            </w:r>
            <w:r>
              <w:rPr>
                <w:rFonts w:cs="Abdo Line"/>
                <w:sz w:val="28"/>
                <w:szCs w:val="28"/>
                <w:rtl/>
                <w:lang w:bidi="ar-EG"/>
              </w:rPr>
              <w:t>–</w:t>
            </w:r>
            <w:r>
              <w:rPr>
                <w:rFonts w:cs="Abdo Line" w:hint="cs"/>
                <w:sz w:val="28"/>
                <w:szCs w:val="28"/>
                <w:rtl/>
                <w:lang w:bidi="ar-EG"/>
              </w:rPr>
              <w:t xml:space="preserve"> 5 </w:t>
            </w:r>
          </w:p>
        </w:tc>
        <w:tc>
          <w:tcPr>
            <w:tcW w:w="2575" w:type="dxa"/>
          </w:tcPr>
          <w:p w14:paraId="59A071CB" w14:textId="7B1EC7DD" w:rsidR="000073CE" w:rsidRPr="00784320" w:rsidRDefault="001265AC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 xml:space="preserve">مدرسة الوكرة </w:t>
            </w:r>
          </w:p>
        </w:tc>
      </w:tr>
      <w:tr w:rsidR="000073CE" w14:paraId="6DF66099" w14:textId="77777777" w:rsidTr="00797A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0BAC660F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628" w:type="dxa"/>
            <w:vMerge/>
          </w:tcPr>
          <w:p w14:paraId="6FD4021F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336253B4" w14:textId="4B3D62F7" w:rsidR="000073CE" w:rsidRPr="00CE2BA9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2297" w:type="dxa"/>
          </w:tcPr>
          <w:p w14:paraId="5E31DE5B" w14:textId="429EBECE" w:rsidR="000073CE" w:rsidRPr="00797A11" w:rsidRDefault="000073CE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</w:p>
        </w:tc>
        <w:tc>
          <w:tcPr>
            <w:tcW w:w="2365" w:type="dxa"/>
          </w:tcPr>
          <w:p w14:paraId="3A2C2B37" w14:textId="50F46261" w:rsidR="00797A11" w:rsidRPr="00797A11" w:rsidRDefault="00797A11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</w:p>
        </w:tc>
        <w:tc>
          <w:tcPr>
            <w:tcW w:w="964" w:type="dxa"/>
          </w:tcPr>
          <w:p w14:paraId="4B82B4DF" w14:textId="398D0D24" w:rsidR="000073CE" w:rsidRPr="00784320" w:rsidRDefault="000073CE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</w:p>
        </w:tc>
        <w:tc>
          <w:tcPr>
            <w:tcW w:w="2575" w:type="dxa"/>
          </w:tcPr>
          <w:p w14:paraId="7061AB52" w14:textId="5594975B" w:rsidR="000073CE" w:rsidRPr="00784320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</w:p>
        </w:tc>
      </w:tr>
      <w:tr w:rsidR="001265AC" w14:paraId="0BEABF74" w14:textId="77777777" w:rsidTr="00797A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4F6A74F4" w14:textId="77777777" w:rsidR="001265AC" w:rsidRDefault="001265AC" w:rsidP="00DF1290">
            <w:pPr>
              <w:pStyle w:val="ListParagraph"/>
              <w:bidi/>
              <w:ind w:left="0"/>
              <w:jc w:val="center"/>
              <w:rPr>
                <w:rFonts w:cs="Abdo Line" w:hint="cs"/>
                <w:sz w:val="28"/>
                <w:szCs w:val="28"/>
                <w:rtl/>
                <w:lang w:bidi="ar-EG"/>
              </w:rPr>
            </w:pPr>
          </w:p>
        </w:tc>
        <w:tc>
          <w:tcPr>
            <w:tcW w:w="628" w:type="dxa"/>
          </w:tcPr>
          <w:p w14:paraId="42159CA4" w14:textId="77777777" w:rsidR="001265AC" w:rsidRPr="008038EE" w:rsidRDefault="001265AC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52271DE9" w14:textId="77777777" w:rsidR="001265AC" w:rsidRPr="00CE2BA9" w:rsidRDefault="001265AC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297" w:type="dxa"/>
          </w:tcPr>
          <w:p w14:paraId="41B367C9" w14:textId="77777777" w:rsidR="001265AC" w:rsidRPr="00797A11" w:rsidRDefault="001265AC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</w:p>
        </w:tc>
        <w:tc>
          <w:tcPr>
            <w:tcW w:w="2365" w:type="dxa"/>
          </w:tcPr>
          <w:p w14:paraId="1AA15254" w14:textId="77777777" w:rsidR="001265AC" w:rsidRPr="00797A11" w:rsidRDefault="001265AC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</w:p>
        </w:tc>
        <w:tc>
          <w:tcPr>
            <w:tcW w:w="964" w:type="dxa"/>
          </w:tcPr>
          <w:p w14:paraId="39E01EDB" w14:textId="77777777" w:rsidR="001265AC" w:rsidRPr="00784320" w:rsidRDefault="001265AC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</w:p>
        </w:tc>
        <w:tc>
          <w:tcPr>
            <w:tcW w:w="2575" w:type="dxa"/>
          </w:tcPr>
          <w:p w14:paraId="660C9631" w14:textId="77777777" w:rsidR="001265AC" w:rsidRPr="00784320" w:rsidRDefault="001265AC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</w:p>
        </w:tc>
      </w:tr>
    </w:tbl>
    <w:p w14:paraId="2F9E4FEE" w14:textId="02A1B26E" w:rsidR="00E30FB1" w:rsidRDefault="00E30FB1" w:rsidP="00E30F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  <w:r>
        <w:rPr>
          <w:rFonts w:hint="cs"/>
          <w:rtl/>
          <w:lang w:val="en-US" w:bidi="ar-QA"/>
        </w:rPr>
        <w:t xml:space="preserve">  </w:t>
      </w:r>
    </w:p>
    <w:p w14:paraId="59AE67E4" w14:textId="77777777" w:rsidR="00621871" w:rsidRDefault="00621871" w:rsidP="006218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12D47B0F" w14:textId="7EC571A1" w:rsidR="00621871" w:rsidRPr="00621871" w:rsidRDefault="00621871" w:rsidP="006218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b/>
          <w:bCs/>
          <w:sz w:val="24"/>
          <w:szCs w:val="24"/>
          <w:rtl/>
          <w:lang w:val="en-US" w:bidi="ar-QA"/>
        </w:rPr>
      </w:pPr>
      <w:r>
        <w:rPr>
          <w:rFonts w:hint="cs"/>
          <w:b/>
          <w:bCs/>
          <w:sz w:val="24"/>
          <w:szCs w:val="24"/>
          <w:rtl/>
          <w:lang w:val="en-US" w:bidi="ar-QA"/>
        </w:rPr>
        <w:t xml:space="preserve"> </w:t>
      </w:r>
    </w:p>
    <w:sectPr w:rsidR="00621871" w:rsidRPr="00621871" w:rsidSect="000C06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408FAD" w14:textId="77777777" w:rsidR="00041DC5" w:rsidRDefault="00041DC5" w:rsidP="0053265E">
      <w:pPr>
        <w:spacing w:after="0" w:line="240" w:lineRule="auto"/>
      </w:pPr>
      <w:r>
        <w:separator/>
      </w:r>
    </w:p>
  </w:endnote>
  <w:endnote w:type="continuationSeparator" w:id="0">
    <w:p w14:paraId="530430B2" w14:textId="77777777" w:rsidR="00041DC5" w:rsidRDefault="00041DC5" w:rsidP="005326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bdo Line">
    <w:altName w:val="Segoe UI"/>
    <w:charset w:val="B2"/>
    <w:family w:val="auto"/>
    <w:pitch w:val="variable"/>
    <w:sig w:usb0="00002000" w:usb1="80000040" w:usb2="00000008" w:usb3="00000000" w:csb0="0000004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6BBB51" w14:textId="77777777" w:rsidR="00041DC5" w:rsidRDefault="00041DC5" w:rsidP="0053265E">
      <w:pPr>
        <w:spacing w:after="0" w:line="240" w:lineRule="auto"/>
      </w:pPr>
      <w:r>
        <w:separator/>
      </w:r>
    </w:p>
  </w:footnote>
  <w:footnote w:type="continuationSeparator" w:id="0">
    <w:p w14:paraId="1665DB76" w14:textId="77777777" w:rsidR="00041DC5" w:rsidRDefault="00041DC5" w:rsidP="005326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044F18"/>
    <w:multiLevelType w:val="hybridMultilevel"/>
    <w:tmpl w:val="3C1EDAC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962ED"/>
    <w:multiLevelType w:val="hybridMultilevel"/>
    <w:tmpl w:val="F3E8CF08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5EB7F94"/>
    <w:multiLevelType w:val="hybridMultilevel"/>
    <w:tmpl w:val="28861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7A32C1"/>
    <w:multiLevelType w:val="hybridMultilevel"/>
    <w:tmpl w:val="D00C10A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4A4887"/>
    <w:multiLevelType w:val="hybridMultilevel"/>
    <w:tmpl w:val="744AA5BC"/>
    <w:lvl w:ilvl="0" w:tplc="1E340FD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056638"/>
    <w:multiLevelType w:val="hybridMultilevel"/>
    <w:tmpl w:val="F8881022"/>
    <w:lvl w:ilvl="0" w:tplc="72BC1E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030843"/>
    <w:multiLevelType w:val="hybridMultilevel"/>
    <w:tmpl w:val="0F94EDD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2C2EEC"/>
    <w:multiLevelType w:val="hybridMultilevel"/>
    <w:tmpl w:val="964C91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0"/>
  </w:num>
  <w:num w:numId="5">
    <w:abstractNumId w:val="7"/>
  </w:num>
  <w:num w:numId="6">
    <w:abstractNumId w:val="1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TI0sDSxMDAxNrNQ0lEKTi0uzszPAykwrAUABo2bPCwAAAA="/>
  </w:docVars>
  <w:rsids>
    <w:rsidRoot w:val="008A33C7"/>
    <w:rsid w:val="000073CE"/>
    <w:rsid w:val="0004119A"/>
    <w:rsid w:val="00041DC5"/>
    <w:rsid w:val="000C0668"/>
    <w:rsid w:val="000D067D"/>
    <w:rsid w:val="00101377"/>
    <w:rsid w:val="001265AC"/>
    <w:rsid w:val="00143ACC"/>
    <w:rsid w:val="0017380B"/>
    <w:rsid w:val="00182A6B"/>
    <w:rsid w:val="001C6FC7"/>
    <w:rsid w:val="0021135B"/>
    <w:rsid w:val="002508F1"/>
    <w:rsid w:val="003548CC"/>
    <w:rsid w:val="003742B9"/>
    <w:rsid w:val="004441E1"/>
    <w:rsid w:val="0045671D"/>
    <w:rsid w:val="004668B4"/>
    <w:rsid w:val="00466FE1"/>
    <w:rsid w:val="004A42B4"/>
    <w:rsid w:val="004B1B25"/>
    <w:rsid w:val="004D7973"/>
    <w:rsid w:val="004E5D32"/>
    <w:rsid w:val="0053265E"/>
    <w:rsid w:val="0055385F"/>
    <w:rsid w:val="00566D5A"/>
    <w:rsid w:val="005828A6"/>
    <w:rsid w:val="005C2BA5"/>
    <w:rsid w:val="00621871"/>
    <w:rsid w:val="00686FEA"/>
    <w:rsid w:val="006F068A"/>
    <w:rsid w:val="006F0ED0"/>
    <w:rsid w:val="00753C57"/>
    <w:rsid w:val="00756DE5"/>
    <w:rsid w:val="00784320"/>
    <w:rsid w:val="00797A11"/>
    <w:rsid w:val="007A28CF"/>
    <w:rsid w:val="007A7614"/>
    <w:rsid w:val="00827A39"/>
    <w:rsid w:val="00840853"/>
    <w:rsid w:val="00854E5E"/>
    <w:rsid w:val="008A33C7"/>
    <w:rsid w:val="008B0B92"/>
    <w:rsid w:val="008B1E2B"/>
    <w:rsid w:val="008B49C5"/>
    <w:rsid w:val="008C28AF"/>
    <w:rsid w:val="00963B34"/>
    <w:rsid w:val="00965B04"/>
    <w:rsid w:val="00992BA2"/>
    <w:rsid w:val="009B5BB9"/>
    <w:rsid w:val="009C4D06"/>
    <w:rsid w:val="009E7332"/>
    <w:rsid w:val="00A41242"/>
    <w:rsid w:val="00A6461A"/>
    <w:rsid w:val="00A654F3"/>
    <w:rsid w:val="00A873E7"/>
    <w:rsid w:val="00AB1A59"/>
    <w:rsid w:val="00AB580B"/>
    <w:rsid w:val="00AE10EB"/>
    <w:rsid w:val="00AE4C9F"/>
    <w:rsid w:val="00B369A3"/>
    <w:rsid w:val="00B421E2"/>
    <w:rsid w:val="00BA5751"/>
    <w:rsid w:val="00BE1CEB"/>
    <w:rsid w:val="00BF702A"/>
    <w:rsid w:val="00C06D43"/>
    <w:rsid w:val="00C174F9"/>
    <w:rsid w:val="00C34319"/>
    <w:rsid w:val="00C86819"/>
    <w:rsid w:val="00CC56DC"/>
    <w:rsid w:val="00CD0C6D"/>
    <w:rsid w:val="00CE2BA9"/>
    <w:rsid w:val="00CF0195"/>
    <w:rsid w:val="00D0240A"/>
    <w:rsid w:val="00D37B4B"/>
    <w:rsid w:val="00D423E3"/>
    <w:rsid w:val="00D500D9"/>
    <w:rsid w:val="00D547BC"/>
    <w:rsid w:val="00DE5CA5"/>
    <w:rsid w:val="00E30FB1"/>
    <w:rsid w:val="00E37B2B"/>
    <w:rsid w:val="00E95127"/>
    <w:rsid w:val="00EA7060"/>
    <w:rsid w:val="00EA792F"/>
    <w:rsid w:val="00EE470C"/>
    <w:rsid w:val="00F9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2478D8"/>
  <w15:chartTrackingRefBased/>
  <w15:docId w15:val="{A70FAFFD-2E66-42D2-91BF-CC753DD04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B5B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B5BB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0B9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B0B9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6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61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3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265E"/>
  </w:style>
  <w:style w:type="paragraph" w:styleId="Footer">
    <w:name w:val="footer"/>
    <w:basedOn w:val="Normal"/>
    <w:link w:val="FooterChar"/>
    <w:uiPriority w:val="99"/>
    <w:unhideWhenUsed/>
    <w:rsid w:val="0053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265E"/>
  </w:style>
  <w:style w:type="table" w:styleId="GridTable1Light">
    <w:name w:val="Grid Table 1 Light"/>
    <w:basedOn w:val="TableNormal"/>
    <w:uiPriority w:val="46"/>
    <w:rsid w:val="00CE2BA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16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0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61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0985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7904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6542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7788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6963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4812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72797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1666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95067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3708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35608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494981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70554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68965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813026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13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6407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50108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323294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527961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1136970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175021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6176064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3661939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7771495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2160259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78252970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874011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77209184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6347550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80334944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8980246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144C2B-C184-44DE-B5D9-3CB04EF90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52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 Abdulreda Faramarzi</dc:creator>
  <cp:keywords/>
  <dc:description/>
  <cp:lastModifiedBy>QWSC</cp:lastModifiedBy>
  <cp:revision>16</cp:revision>
  <cp:lastPrinted>2022-09-27T08:21:00Z</cp:lastPrinted>
  <dcterms:created xsi:type="dcterms:W3CDTF">2022-09-27T08:23:00Z</dcterms:created>
  <dcterms:modified xsi:type="dcterms:W3CDTF">2022-10-03T08:27:00Z</dcterms:modified>
</cp:coreProperties>
</file>